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AAA1C" w14:textId="30358466" w:rsidR="00744222" w:rsidRDefault="004966AB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250DFB" wp14:editId="0D1F3CD0">
                <wp:simplePos x="0" y="0"/>
                <wp:positionH relativeFrom="column">
                  <wp:posOffset>2111648</wp:posOffset>
                </wp:positionH>
                <wp:positionV relativeFrom="paragraph">
                  <wp:posOffset>1747157</wp:posOffset>
                </wp:positionV>
                <wp:extent cx="4479472" cy="4680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9472" cy="4680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E33B4B" w14:textId="3FCE112C" w:rsidR="004966AB" w:rsidRPr="004966AB" w:rsidRDefault="004966AB">
                            <w:pP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4966AB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Unfortunately, I do not have this information.  Use the sam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966AB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formation you have been using throughout the yea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50DF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66.25pt;margin-top:137.55pt;width:352.7pt;height:3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" filled="f" stroked="f" strokeweight=".5pt">
                <v:textbox>
                  <w:txbxContent>
                    <w:p w14:paraId="70E33B4B" w14:textId="3FCE112C" w:rsidR="004966AB" w:rsidRPr="004966AB" w:rsidRDefault="004966AB">
                      <w:pP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4966AB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Unfortunately, I do not have this information.  Use the same</w:t>
                      </w: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Pr="004966AB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Information you have been using throughout the year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147DF4" wp14:editId="6D33C57C">
                <wp:simplePos x="0" y="0"/>
                <wp:positionH relativeFrom="column">
                  <wp:posOffset>2944586</wp:posOffset>
                </wp:positionH>
                <wp:positionV relativeFrom="paragraph">
                  <wp:posOffset>1191985</wp:posOffset>
                </wp:positionV>
                <wp:extent cx="740228" cy="299357"/>
                <wp:effectExtent l="0" t="0" r="0" b="571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0228" cy="2993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E642C0" w14:textId="1142D89D" w:rsidR="004966AB" w:rsidRPr="004966AB" w:rsidRDefault="004966AB">
                            <w:pP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4966AB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Mickus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47DF4" id="Text Box 2" o:spid="_x0000_s1027" type="#_x0000_t202" style="position:absolute;margin-left:231.85pt;margin-top:93.85pt;width:58.3pt;height:2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" filled="f" stroked="f" strokeweight=".5pt">
                <v:textbox>
                  <w:txbxContent>
                    <w:p w14:paraId="5FE642C0" w14:textId="1142D89D" w:rsidR="004966AB" w:rsidRPr="004966AB" w:rsidRDefault="004966AB">
                      <w:pP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4966AB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Mickus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6323C0B" wp14:editId="43CC4D46">
            <wp:extent cx="6188364" cy="5066392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90474" cy="514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4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bc0MzU3NzAyMzBQ0lEKTi0uzszPAykwrAUAwZWqkywAAAA="/>
  </w:docVars>
  <w:rsids>
    <w:rsidRoot w:val="004966AB"/>
    <w:rsid w:val="004966AB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96022"/>
  <w15:chartTrackingRefBased/>
  <w15:docId w15:val="{3DBBA8AF-931E-415E-B9C7-73424690F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5-13T12:52:00Z</dcterms:created>
  <dcterms:modified xsi:type="dcterms:W3CDTF">2020-05-13T13:00:00Z</dcterms:modified>
</cp:coreProperties>
</file>